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560DF" w14:textId="31F51515" w:rsidR="000E7054" w:rsidRPr="000E7F68" w:rsidRDefault="00D74272" w:rsidP="00D74272">
      <w:pPr>
        <w:jc w:val="center"/>
        <w:rPr>
          <w:rFonts w:ascii="Times New Roman" w:hAnsi="Times New Roman" w:cs="Times New Roman"/>
          <w:b/>
          <w:bCs/>
          <w:sz w:val="28"/>
          <w:szCs w:val="28"/>
          <w:lang w:val="en-US"/>
        </w:rPr>
      </w:pPr>
      <w:r w:rsidRPr="000E7F68">
        <w:rPr>
          <w:rFonts w:ascii="Times New Roman" w:hAnsi="Times New Roman" w:cs="Times New Roman"/>
          <w:b/>
          <w:bCs/>
          <w:sz w:val="28"/>
          <w:szCs w:val="28"/>
          <w:lang w:val="en-US"/>
        </w:rPr>
        <w:t>Artificial Intelligence</w:t>
      </w:r>
      <w:r w:rsidR="000E7054" w:rsidRPr="000E7F68">
        <w:rPr>
          <w:rFonts w:ascii="Times New Roman" w:hAnsi="Times New Roman" w:cs="Times New Roman"/>
          <w:b/>
          <w:bCs/>
          <w:sz w:val="28"/>
          <w:szCs w:val="28"/>
          <w:lang w:val="en-US"/>
        </w:rPr>
        <w:t xml:space="preserve">: Rejuvenating the HEART of the Commercialized Healthcare </w:t>
      </w:r>
      <w:r w:rsidR="000E7F68" w:rsidRPr="000E7F68">
        <w:rPr>
          <w:rFonts w:ascii="Times New Roman" w:hAnsi="Times New Roman" w:cs="Times New Roman"/>
          <w:b/>
          <w:bCs/>
          <w:sz w:val="28"/>
          <w:szCs w:val="28"/>
          <w:lang w:val="en-US"/>
        </w:rPr>
        <w:t>I</w:t>
      </w:r>
      <w:r w:rsidR="000E7054" w:rsidRPr="000E7F68">
        <w:rPr>
          <w:rFonts w:ascii="Times New Roman" w:hAnsi="Times New Roman" w:cs="Times New Roman"/>
          <w:b/>
          <w:bCs/>
          <w:sz w:val="28"/>
          <w:szCs w:val="28"/>
          <w:lang w:val="en-US"/>
        </w:rPr>
        <w:t>ndustry</w:t>
      </w:r>
    </w:p>
    <w:p w14:paraId="51670B5D" w14:textId="1AC1AC3C" w:rsidR="000E7054" w:rsidRPr="000E7F68" w:rsidRDefault="000E7F68" w:rsidP="00D74272">
      <w:pPr>
        <w:jc w:val="center"/>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Jittin Mathew</w:t>
      </w:r>
    </w:p>
    <w:p w14:paraId="2297835B" w14:textId="5ACA9FB8" w:rsidR="00EC4662" w:rsidRPr="000E7F68" w:rsidRDefault="00EC4662" w:rsidP="000E7054">
      <w:pPr>
        <w:rPr>
          <w:rFonts w:ascii="Times New Roman" w:hAnsi="Times New Roman" w:cs="Times New Roman"/>
          <w:i/>
          <w:iCs/>
          <w:sz w:val="24"/>
          <w:szCs w:val="24"/>
          <w:lang w:val="en-US"/>
        </w:rPr>
      </w:pPr>
      <w:r w:rsidRPr="000E7F68">
        <w:rPr>
          <w:rFonts w:ascii="Times New Roman" w:hAnsi="Times New Roman" w:cs="Times New Roman"/>
          <w:i/>
          <w:iCs/>
          <w:sz w:val="24"/>
          <w:szCs w:val="24"/>
          <w:lang w:val="en-US"/>
        </w:rPr>
        <w:t>‘</w:t>
      </w:r>
      <w:r w:rsidR="000E7054" w:rsidRPr="000E7F68">
        <w:rPr>
          <w:rFonts w:ascii="Times New Roman" w:hAnsi="Times New Roman" w:cs="Times New Roman"/>
          <w:i/>
          <w:iCs/>
          <w:sz w:val="24"/>
          <w:szCs w:val="24"/>
          <w:lang w:val="en-US"/>
        </w:rPr>
        <w:t xml:space="preserve">Artificial Intelligence </w:t>
      </w:r>
      <w:r w:rsidR="00D06FED" w:rsidRPr="000E7F68">
        <w:rPr>
          <w:rFonts w:ascii="Times New Roman" w:hAnsi="Times New Roman" w:cs="Times New Roman"/>
          <w:i/>
          <w:iCs/>
          <w:sz w:val="24"/>
          <w:szCs w:val="24"/>
          <w:lang w:val="en-US"/>
        </w:rPr>
        <w:t xml:space="preserve">can bring empathy into the current profit-mined healthcare sector by </w:t>
      </w:r>
      <w:r w:rsidRPr="000E7F68">
        <w:rPr>
          <w:rFonts w:ascii="Times New Roman" w:hAnsi="Times New Roman" w:cs="Times New Roman"/>
          <w:i/>
          <w:iCs/>
          <w:sz w:val="24"/>
          <w:szCs w:val="24"/>
          <w:lang w:val="en-US"/>
        </w:rPr>
        <w:t>contributing in the Health Information Systems.’</w:t>
      </w:r>
    </w:p>
    <w:p w14:paraId="05C92F08" w14:textId="6BD60EE1" w:rsidR="007A618D" w:rsidRPr="000E7F68" w:rsidRDefault="003E0C90" w:rsidP="00C12A1A">
      <w:pPr>
        <w:jc w:val="both"/>
        <w:rPr>
          <w:rFonts w:ascii="Times New Roman" w:hAnsi="Times New Roman" w:cs="Times New Roman"/>
          <w:sz w:val="24"/>
          <w:szCs w:val="24"/>
          <w:lang w:val="en-US"/>
        </w:rPr>
      </w:pPr>
      <w:r w:rsidRPr="000E7F68">
        <w:rPr>
          <w:rFonts w:ascii="Times New Roman" w:hAnsi="Times New Roman" w:cs="Times New Roman"/>
          <w:b/>
          <w:bCs/>
          <w:sz w:val="24"/>
          <w:szCs w:val="24"/>
          <w:lang w:val="en-US"/>
        </w:rPr>
        <w:t>H</w:t>
      </w:r>
      <w:r w:rsidRPr="000E7F68">
        <w:rPr>
          <w:rFonts w:ascii="Times New Roman" w:hAnsi="Times New Roman" w:cs="Times New Roman"/>
          <w:sz w:val="24"/>
          <w:szCs w:val="24"/>
          <w:lang w:val="en-US"/>
        </w:rPr>
        <w:t>ealth Informatics</w:t>
      </w:r>
      <w:r w:rsidR="0031266F" w:rsidRPr="000E7F68">
        <w:rPr>
          <w:rFonts w:ascii="Times New Roman" w:hAnsi="Times New Roman" w:cs="Times New Roman"/>
          <w:sz w:val="24"/>
          <w:szCs w:val="24"/>
          <w:lang w:val="en-US"/>
        </w:rPr>
        <w:t xml:space="preserve"> a</w:t>
      </w:r>
      <w:r w:rsidRPr="000E7F68">
        <w:rPr>
          <w:rFonts w:ascii="Times New Roman" w:hAnsi="Times New Roman" w:cs="Times New Roman"/>
          <w:sz w:val="24"/>
          <w:szCs w:val="24"/>
          <w:lang w:val="en-US"/>
        </w:rPr>
        <w:t xml:space="preserve">lso known as </w:t>
      </w:r>
      <w:r w:rsidR="005F13F6" w:rsidRPr="000E7F68">
        <w:rPr>
          <w:rFonts w:ascii="Times New Roman" w:hAnsi="Times New Roman" w:cs="Times New Roman"/>
          <w:sz w:val="24"/>
          <w:szCs w:val="24"/>
          <w:lang w:val="en-US"/>
        </w:rPr>
        <w:t xml:space="preserve">Health Information Systems </w:t>
      </w:r>
      <w:r w:rsidR="00A24965" w:rsidRPr="000E7F68">
        <w:rPr>
          <w:rFonts w:ascii="Times New Roman" w:hAnsi="Times New Roman" w:cs="Times New Roman"/>
          <w:sz w:val="24"/>
          <w:szCs w:val="24"/>
          <w:lang w:val="en-US"/>
        </w:rPr>
        <w:t xml:space="preserve">is an interdisciplinary field belonging to the healthcare industry. </w:t>
      </w:r>
      <w:r w:rsidR="005F13F6" w:rsidRPr="000E7F68">
        <w:rPr>
          <w:rFonts w:ascii="Times New Roman" w:hAnsi="Times New Roman" w:cs="Times New Roman"/>
          <w:sz w:val="24"/>
          <w:szCs w:val="24"/>
          <w:lang w:val="en-US"/>
        </w:rPr>
        <w:t xml:space="preserve">It is a merger of healthcare with technology. </w:t>
      </w:r>
    </w:p>
    <w:p w14:paraId="1200B701" w14:textId="55943F3F" w:rsidR="0031266F" w:rsidRPr="000E7F68" w:rsidRDefault="00C95C56" w:rsidP="00C12A1A">
      <w:pPr>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T</w:t>
      </w:r>
      <w:r w:rsidR="009C6C1D" w:rsidRPr="000E7F68">
        <w:rPr>
          <w:rFonts w:ascii="Times New Roman" w:hAnsi="Times New Roman" w:cs="Times New Roman"/>
          <w:sz w:val="24"/>
          <w:szCs w:val="24"/>
          <w:lang w:val="en-US"/>
        </w:rPr>
        <w:t xml:space="preserve">he health informatics engages itself </w:t>
      </w:r>
      <w:r w:rsidR="00747753" w:rsidRPr="000E7F68">
        <w:rPr>
          <w:rFonts w:ascii="Times New Roman" w:hAnsi="Times New Roman" w:cs="Times New Roman"/>
          <w:sz w:val="24"/>
          <w:szCs w:val="24"/>
          <w:lang w:val="en-US"/>
        </w:rPr>
        <w:t xml:space="preserve">with the resources, devices, methods involved for acquiring, storing, retrieving and usage of health and medical data. </w:t>
      </w:r>
      <w:r w:rsidR="00AB0C58" w:rsidRPr="000E7F68">
        <w:rPr>
          <w:rFonts w:ascii="Times New Roman" w:hAnsi="Times New Roman" w:cs="Times New Roman"/>
          <w:sz w:val="24"/>
          <w:szCs w:val="24"/>
          <w:lang w:val="en-US"/>
        </w:rPr>
        <w:t>This technology is used to facilitate better organization and analysis of the health records which in turns improves the healthcare outcomes. Such as a</w:t>
      </w:r>
      <w:r w:rsidR="00747753" w:rsidRPr="000E7F68">
        <w:rPr>
          <w:rFonts w:ascii="Times New Roman" w:hAnsi="Times New Roman" w:cs="Times New Roman"/>
          <w:sz w:val="24"/>
          <w:szCs w:val="24"/>
          <w:lang w:val="en-US"/>
        </w:rPr>
        <w:t xml:space="preserve">n electronic access of the medical records </w:t>
      </w:r>
      <w:r w:rsidR="00C0547C" w:rsidRPr="000E7F68">
        <w:rPr>
          <w:rFonts w:ascii="Times New Roman" w:hAnsi="Times New Roman" w:cs="Times New Roman"/>
          <w:sz w:val="24"/>
          <w:szCs w:val="24"/>
          <w:lang w:val="en-US"/>
        </w:rPr>
        <w:t xml:space="preserve">can </w:t>
      </w:r>
      <w:r w:rsidR="00747753" w:rsidRPr="000E7F68">
        <w:rPr>
          <w:rFonts w:ascii="Times New Roman" w:hAnsi="Times New Roman" w:cs="Times New Roman"/>
          <w:sz w:val="24"/>
          <w:szCs w:val="24"/>
          <w:lang w:val="en-US"/>
        </w:rPr>
        <w:t>be provided</w:t>
      </w:r>
      <w:r w:rsidR="00C0547C" w:rsidRPr="000E7F68">
        <w:rPr>
          <w:rFonts w:ascii="Times New Roman" w:hAnsi="Times New Roman" w:cs="Times New Roman"/>
          <w:sz w:val="24"/>
          <w:szCs w:val="24"/>
          <w:lang w:val="en-US"/>
        </w:rPr>
        <w:t xml:space="preserve"> to the patients, doctors, nurses, hospital administrators, insurance companies and health information technicians</w:t>
      </w:r>
      <w:r w:rsidR="00747753" w:rsidRPr="000E7F68">
        <w:rPr>
          <w:rFonts w:ascii="Times New Roman" w:hAnsi="Times New Roman" w:cs="Times New Roman"/>
          <w:sz w:val="24"/>
          <w:szCs w:val="24"/>
          <w:lang w:val="en-US"/>
        </w:rPr>
        <w:t xml:space="preserve"> </w:t>
      </w:r>
      <w:r w:rsidR="00C0547C" w:rsidRPr="000E7F68">
        <w:rPr>
          <w:rFonts w:ascii="Times New Roman" w:hAnsi="Times New Roman" w:cs="Times New Roman"/>
          <w:sz w:val="24"/>
          <w:szCs w:val="24"/>
          <w:lang w:val="en-US"/>
        </w:rPr>
        <w:t>using Healthcare informatics.</w:t>
      </w:r>
      <w:r w:rsidR="003E0C90" w:rsidRPr="000E7F68">
        <w:rPr>
          <w:rFonts w:ascii="Times New Roman" w:hAnsi="Times New Roman" w:cs="Times New Roman"/>
          <w:sz w:val="24"/>
          <w:szCs w:val="24"/>
          <w:lang w:val="en-US"/>
        </w:rPr>
        <w:t xml:space="preserve"> This new emergence of health care technologies provides a great wealth of data to the health professionals to provide quality patient care. </w:t>
      </w:r>
      <w:r w:rsidR="00747753" w:rsidRPr="000E7F68">
        <w:rPr>
          <w:rFonts w:ascii="Times New Roman" w:hAnsi="Times New Roman" w:cs="Times New Roman"/>
          <w:sz w:val="24"/>
          <w:szCs w:val="24"/>
          <w:lang w:val="en-US"/>
        </w:rPr>
        <w:t>[</w:t>
      </w:r>
      <w:r w:rsidR="00A24965" w:rsidRPr="000E7F68">
        <w:rPr>
          <w:rFonts w:ascii="Times New Roman" w:hAnsi="Times New Roman" w:cs="Times New Roman"/>
          <w:sz w:val="24"/>
          <w:szCs w:val="24"/>
          <w:lang w:val="en-US"/>
        </w:rPr>
        <w:t>1]</w:t>
      </w:r>
    </w:p>
    <w:p w14:paraId="73A1937E" w14:textId="095C91EB" w:rsidR="00BE6255" w:rsidRPr="000E7F68" w:rsidRDefault="004E6B74" w:rsidP="00C12A1A">
      <w:pPr>
        <w:jc w:val="both"/>
        <w:rPr>
          <w:rFonts w:ascii="Times New Roman" w:hAnsi="Times New Roman" w:cs="Times New Roman"/>
          <w:sz w:val="24"/>
          <w:szCs w:val="24"/>
          <w:lang w:val="en-US"/>
        </w:rPr>
      </w:pPr>
      <w:r w:rsidRPr="000E7F68">
        <w:rPr>
          <w:rFonts w:ascii="Times New Roman" w:hAnsi="Times New Roman" w:cs="Times New Roman"/>
          <w:b/>
          <w:bCs/>
          <w:sz w:val="24"/>
          <w:szCs w:val="24"/>
          <w:lang w:val="en-US"/>
        </w:rPr>
        <w:t>A</w:t>
      </w:r>
      <w:r w:rsidRPr="000E7F68">
        <w:rPr>
          <w:rFonts w:ascii="Times New Roman" w:hAnsi="Times New Roman" w:cs="Times New Roman"/>
          <w:sz w:val="24"/>
          <w:szCs w:val="24"/>
          <w:lang w:val="en-US"/>
        </w:rPr>
        <w:t>rtificial Intelligence (AI</w:t>
      </w:r>
      <w:r w:rsidR="0031266F" w:rsidRPr="000E7F68">
        <w:rPr>
          <w:rFonts w:ascii="Times New Roman" w:hAnsi="Times New Roman" w:cs="Times New Roman"/>
          <w:sz w:val="24"/>
          <w:szCs w:val="24"/>
          <w:lang w:val="en-US"/>
        </w:rPr>
        <w:t>)</w:t>
      </w:r>
      <w:r w:rsidRPr="000E7F68">
        <w:rPr>
          <w:rFonts w:ascii="Times New Roman" w:hAnsi="Times New Roman" w:cs="Times New Roman"/>
          <w:sz w:val="24"/>
          <w:szCs w:val="24"/>
          <w:lang w:val="en-US"/>
        </w:rPr>
        <w:t xml:space="preserve"> is a technology which mimics </w:t>
      </w:r>
      <w:r w:rsidR="00412126" w:rsidRPr="000E7F68">
        <w:rPr>
          <w:rFonts w:ascii="Times New Roman" w:hAnsi="Times New Roman" w:cs="Times New Roman"/>
          <w:sz w:val="24"/>
          <w:szCs w:val="24"/>
          <w:lang w:val="en-US"/>
        </w:rPr>
        <w:t>the human cognitive processes.</w:t>
      </w:r>
      <w:r w:rsidR="001E3486" w:rsidRPr="000E7F68">
        <w:rPr>
          <w:rFonts w:ascii="Times New Roman" w:hAnsi="Times New Roman" w:cs="Times New Roman"/>
          <w:sz w:val="24"/>
          <w:szCs w:val="24"/>
          <w:lang w:val="en-US"/>
        </w:rPr>
        <w:t xml:space="preserve"> It emulates human intelligence, such as thought, deep learning, adaptation, engagement and sensory understanding, interpretation and decision making</w:t>
      </w:r>
    </w:p>
    <w:p w14:paraId="68640987" w14:textId="03B08DCB" w:rsidR="00E54551" w:rsidRPr="000E7F68" w:rsidRDefault="001E3486" w:rsidP="00C12A1A">
      <w:pPr>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AI in healthcare market is about to grow by $7,988.8 million by 2022.</w:t>
      </w:r>
      <w:r w:rsidR="008C5849" w:rsidRPr="000E7F68">
        <w:rPr>
          <w:rFonts w:ascii="Times New Roman" w:hAnsi="Times New Roman" w:cs="Times New Roman"/>
          <w:sz w:val="24"/>
          <w:szCs w:val="24"/>
          <w:lang w:val="en-US"/>
        </w:rPr>
        <w:t>[2]</w:t>
      </w:r>
      <w:r w:rsidRPr="000E7F68">
        <w:rPr>
          <w:rFonts w:ascii="Times New Roman" w:hAnsi="Times New Roman" w:cs="Times New Roman"/>
          <w:sz w:val="24"/>
          <w:szCs w:val="24"/>
          <w:lang w:val="en-US"/>
        </w:rPr>
        <w:t xml:space="preserve"> </w:t>
      </w:r>
      <w:r w:rsidR="00EE4A9A" w:rsidRPr="000E7F68">
        <w:rPr>
          <w:rFonts w:ascii="Times New Roman" w:hAnsi="Times New Roman" w:cs="Times New Roman"/>
          <w:sz w:val="24"/>
          <w:szCs w:val="24"/>
          <w:lang w:val="en-US"/>
        </w:rPr>
        <w:t xml:space="preserve">AI technologies ingest, analyze, report large volumes of data across different modalities to detect disease and guide clinical decisions. </w:t>
      </w:r>
      <w:r w:rsidRPr="000E7F68">
        <w:rPr>
          <w:rFonts w:ascii="Times New Roman" w:hAnsi="Times New Roman" w:cs="Times New Roman"/>
          <w:sz w:val="24"/>
          <w:szCs w:val="24"/>
          <w:lang w:val="en-US"/>
        </w:rPr>
        <w:t xml:space="preserve">Several AI applications are used in </w:t>
      </w:r>
      <w:r w:rsidR="008C5849" w:rsidRPr="000E7F68">
        <w:rPr>
          <w:rFonts w:ascii="Times New Roman" w:hAnsi="Times New Roman" w:cs="Times New Roman"/>
          <w:sz w:val="24"/>
          <w:szCs w:val="24"/>
          <w:lang w:val="en-US"/>
        </w:rPr>
        <w:t>clinical decision-making</w:t>
      </w:r>
      <w:r w:rsidRPr="000E7F68">
        <w:rPr>
          <w:rFonts w:ascii="Times New Roman" w:hAnsi="Times New Roman" w:cs="Times New Roman"/>
          <w:sz w:val="24"/>
          <w:szCs w:val="24"/>
          <w:lang w:val="en-US"/>
        </w:rPr>
        <w:t xml:space="preserve">, </w:t>
      </w:r>
      <w:r w:rsidR="00EE4A9A" w:rsidRPr="000E7F68">
        <w:rPr>
          <w:rFonts w:ascii="Times New Roman" w:hAnsi="Times New Roman" w:cs="Times New Roman"/>
          <w:sz w:val="24"/>
          <w:szCs w:val="24"/>
          <w:lang w:val="en-US"/>
        </w:rPr>
        <w:t>disease diagnosis</w:t>
      </w:r>
      <w:r w:rsidRPr="000E7F68">
        <w:rPr>
          <w:rFonts w:ascii="Times New Roman" w:hAnsi="Times New Roman" w:cs="Times New Roman"/>
          <w:sz w:val="24"/>
          <w:szCs w:val="24"/>
          <w:lang w:val="en-US"/>
        </w:rPr>
        <w:t>, rehabilitative, surgical and predictive practices</w:t>
      </w:r>
      <w:r w:rsidR="00670427" w:rsidRPr="000E7F68">
        <w:rPr>
          <w:rFonts w:ascii="Times New Roman" w:hAnsi="Times New Roman" w:cs="Times New Roman"/>
          <w:sz w:val="24"/>
          <w:szCs w:val="24"/>
          <w:lang w:val="en-US"/>
        </w:rPr>
        <w:t xml:space="preserve">. </w:t>
      </w:r>
    </w:p>
    <w:p w14:paraId="35744660" w14:textId="35F383E0" w:rsidR="00E54551" w:rsidRPr="000E7F68" w:rsidRDefault="006C2EA5" w:rsidP="00C12A1A">
      <w:pPr>
        <w:jc w:val="both"/>
        <w:rPr>
          <w:rFonts w:ascii="Times New Roman" w:hAnsi="Times New Roman" w:cs="Times New Roman"/>
          <w:sz w:val="24"/>
          <w:szCs w:val="24"/>
          <w:lang w:val="en-US"/>
        </w:rPr>
      </w:pPr>
      <w:r w:rsidRPr="000E7F68">
        <w:rPr>
          <w:rFonts w:ascii="Times New Roman" w:hAnsi="Times New Roman" w:cs="Times New Roman"/>
          <w:b/>
          <w:bCs/>
          <w:sz w:val="24"/>
          <w:szCs w:val="24"/>
          <w:lang w:val="en-US"/>
        </w:rPr>
        <w:t>A</w:t>
      </w:r>
      <w:r w:rsidRPr="000E7F68">
        <w:rPr>
          <w:rFonts w:ascii="Times New Roman" w:hAnsi="Times New Roman" w:cs="Times New Roman"/>
          <w:sz w:val="24"/>
          <w:szCs w:val="24"/>
          <w:lang w:val="en-US"/>
        </w:rPr>
        <w:t>reas where</w:t>
      </w:r>
      <w:r w:rsidR="00206118" w:rsidRPr="000E7F68">
        <w:rPr>
          <w:rFonts w:ascii="Times New Roman" w:hAnsi="Times New Roman" w:cs="Times New Roman"/>
          <w:sz w:val="24"/>
          <w:szCs w:val="24"/>
          <w:lang w:val="en-US"/>
        </w:rPr>
        <w:t xml:space="preserve"> AI can</w:t>
      </w:r>
      <w:r w:rsidRPr="000E7F68">
        <w:rPr>
          <w:rFonts w:ascii="Times New Roman" w:hAnsi="Times New Roman" w:cs="Times New Roman"/>
          <w:sz w:val="24"/>
          <w:szCs w:val="24"/>
          <w:lang w:val="en-US"/>
        </w:rPr>
        <w:t xml:space="preserve"> be</w:t>
      </w:r>
      <w:r w:rsidR="00206118" w:rsidRPr="000E7F68">
        <w:rPr>
          <w:rFonts w:ascii="Times New Roman" w:hAnsi="Times New Roman" w:cs="Times New Roman"/>
          <w:sz w:val="24"/>
          <w:szCs w:val="24"/>
          <w:lang w:val="en-US"/>
        </w:rPr>
        <w:t xml:space="preserve"> </w:t>
      </w:r>
      <w:r w:rsidR="006579ED" w:rsidRPr="000E7F68">
        <w:rPr>
          <w:rFonts w:ascii="Times New Roman" w:hAnsi="Times New Roman" w:cs="Times New Roman"/>
          <w:sz w:val="24"/>
          <w:szCs w:val="24"/>
          <w:lang w:val="en-US"/>
        </w:rPr>
        <w:t>implement</w:t>
      </w:r>
      <w:r w:rsidRPr="000E7F68">
        <w:rPr>
          <w:rFonts w:ascii="Times New Roman" w:hAnsi="Times New Roman" w:cs="Times New Roman"/>
          <w:sz w:val="24"/>
          <w:szCs w:val="24"/>
          <w:lang w:val="en-US"/>
        </w:rPr>
        <w:t>ed</w:t>
      </w:r>
      <w:r w:rsidR="00206118" w:rsidRPr="000E7F68">
        <w:rPr>
          <w:rFonts w:ascii="Times New Roman" w:hAnsi="Times New Roman" w:cs="Times New Roman"/>
          <w:sz w:val="24"/>
          <w:szCs w:val="24"/>
          <w:lang w:val="en-US"/>
        </w:rPr>
        <w:t xml:space="preserve"> in healthcare</w:t>
      </w:r>
      <w:r w:rsidRPr="000E7F68">
        <w:rPr>
          <w:rFonts w:ascii="Times New Roman" w:hAnsi="Times New Roman" w:cs="Times New Roman"/>
          <w:sz w:val="24"/>
          <w:szCs w:val="24"/>
          <w:lang w:val="en-US"/>
        </w:rPr>
        <w:t>:</w:t>
      </w:r>
    </w:p>
    <w:p w14:paraId="09DA54F5" w14:textId="086EB3E7" w:rsidR="00206118" w:rsidRPr="000E7F68" w:rsidRDefault="00206118" w:rsidP="00C51A47">
      <w:pPr>
        <w:pStyle w:val="ListParagraph"/>
        <w:numPr>
          <w:ilvl w:val="0"/>
          <w:numId w:val="4"/>
        </w:numPr>
        <w:jc w:val="both"/>
        <w:rPr>
          <w:rFonts w:ascii="Times New Roman" w:hAnsi="Times New Roman" w:cs="Times New Roman"/>
          <w:sz w:val="24"/>
          <w:szCs w:val="24"/>
          <w:lang w:val="en-US"/>
        </w:rPr>
      </w:pPr>
      <w:r w:rsidRPr="000E7F68">
        <w:rPr>
          <w:rFonts w:ascii="Times New Roman" w:hAnsi="Times New Roman" w:cs="Times New Roman"/>
          <w:b/>
          <w:bCs/>
          <w:sz w:val="24"/>
          <w:szCs w:val="24"/>
          <w:lang w:val="en-US"/>
        </w:rPr>
        <w:t>Health services management</w:t>
      </w:r>
      <w:r w:rsidRPr="000E7F68">
        <w:rPr>
          <w:rFonts w:ascii="Times New Roman" w:hAnsi="Times New Roman" w:cs="Times New Roman"/>
          <w:sz w:val="24"/>
          <w:szCs w:val="24"/>
          <w:lang w:val="en-US"/>
        </w:rPr>
        <w:t>:</w:t>
      </w:r>
    </w:p>
    <w:p w14:paraId="36BE4336" w14:textId="08B2BC8F" w:rsidR="00CD688E" w:rsidRPr="000E7F68" w:rsidRDefault="00CD688E"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AI</w:t>
      </w:r>
      <w:r w:rsidR="00206118" w:rsidRPr="000E7F68">
        <w:rPr>
          <w:rFonts w:ascii="Times New Roman" w:hAnsi="Times New Roman" w:cs="Times New Roman"/>
          <w:sz w:val="24"/>
          <w:szCs w:val="24"/>
          <w:lang w:val="en-US"/>
        </w:rPr>
        <w:t xml:space="preserve"> can be used to provide real-time medical information updates from various journals, textbooks and clinical practices.</w:t>
      </w:r>
    </w:p>
    <w:p w14:paraId="6E412EFB" w14:textId="77777777" w:rsidR="00CD688E" w:rsidRPr="000E7F68" w:rsidRDefault="00CD688E" w:rsidP="00CD688E">
      <w:pPr>
        <w:pStyle w:val="ListParagraph"/>
        <w:jc w:val="both"/>
        <w:rPr>
          <w:rFonts w:ascii="Times New Roman" w:hAnsi="Times New Roman" w:cs="Times New Roman"/>
          <w:sz w:val="24"/>
          <w:szCs w:val="24"/>
          <w:lang w:val="en-US"/>
        </w:rPr>
      </w:pPr>
    </w:p>
    <w:p w14:paraId="54E8ECC3" w14:textId="06CFD593" w:rsidR="00CD688E" w:rsidRPr="000E7F68" w:rsidRDefault="00AC362D" w:rsidP="00CD688E">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 xml:space="preserve">Clinicians </w:t>
      </w:r>
      <w:r w:rsidR="00CD688E" w:rsidRPr="000E7F68">
        <w:rPr>
          <w:rFonts w:ascii="Times New Roman" w:hAnsi="Times New Roman" w:cs="Times New Roman"/>
          <w:sz w:val="24"/>
          <w:szCs w:val="24"/>
          <w:lang w:val="en-US"/>
        </w:rPr>
        <w:t>can get</w:t>
      </w:r>
      <w:r w:rsidRPr="000E7F68">
        <w:rPr>
          <w:rFonts w:ascii="Times New Roman" w:hAnsi="Times New Roman" w:cs="Times New Roman"/>
          <w:sz w:val="24"/>
          <w:szCs w:val="24"/>
          <w:lang w:val="en-US"/>
        </w:rPr>
        <w:t xml:space="preserve"> hold of the data immediately whenever they need it, it will allow better safety for Nurses when they administer medication to the Patient, the Patients will become more informed and engaging in their care with the medical teams.</w:t>
      </w:r>
    </w:p>
    <w:p w14:paraId="028B07BB" w14:textId="77777777" w:rsidR="00CD688E" w:rsidRPr="000E7F68" w:rsidRDefault="00CD688E" w:rsidP="00CD688E">
      <w:pPr>
        <w:pStyle w:val="ListParagraph"/>
        <w:jc w:val="both"/>
        <w:rPr>
          <w:rFonts w:ascii="Times New Roman" w:hAnsi="Times New Roman" w:cs="Times New Roman"/>
          <w:sz w:val="24"/>
          <w:szCs w:val="24"/>
          <w:lang w:val="en-US"/>
        </w:rPr>
      </w:pPr>
    </w:p>
    <w:p w14:paraId="46723ACF" w14:textId="55B4576E" w:rsidR="00D246DD" w:rsidRPr="000E7F68" w:rsidRDefault="000A5B8C" w:rsidP="00CD688E">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 xml:space="preserve">AI can also be utilized to optimized logistics processes like realizing drugs according to the supply system based totally on predictive algorithms, for training of the personnel, for leveraging </w:t>
      </w:r>
      <w:r w:rsidR="00674939" w:rsidRPr="000E7F68">
        <w:rPr>
          <w:rFonts w:ascii="Times New Roman" w:hAnsi="Times New Roman" w:cs="Times New Roman"/>
          <w:sz w:val="24"/>
          <w:szCs w:val="24"/>
          <w:lang w:val="en-US"/>
        </w:rPr>
        <w:t>the multiplicity of data in the electronic health records by predicting data heterogeneity across hospitals and outpatient clinics, checking for outliers, performing clinical tests on the data, unifying patient representation, improving future models that can predict diagnostic tests and analyses, creating transparency with benchmark data for analyzing services delivered.</w:t>
      </w:r>
    </w:p>
    <w:p w14:paraId="33E13662" w14:textId="77777777" w:rsidR="00C51A47" w:rsidRPr="000E7F68" w:rsidRDefault="00C51A47" w:rsidP="00C51A47">
      <w:pPr>
        <w:pStyle w:val="ListParagraph"/>
        <w:jc w:val="both"/>
        <w:rPr>
          <w:rFonts w:ascii="Times New Roman" w:hAnsi="Times New Roman" w:cs="Times New Roman"/>
          <w:sz w:val="24"/>
          <w:szCs w:val="24"/>
          <w:lang w:val="en-US"/>
        </w:rPr>
      </w:pPr>
    </w:p>
    <w:p w14:paraId="555931F7" w14:textId="6A4BB0AD" w:rsidR="000A5B8C" w:rsidRPr="000E7F68" w:rsidRDefault="00674939"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Predictive medicine</w:t>
      </w:r>
      <w:r w:rsidR="00D246DD" w:rsidRPr="000E7F68">
        <w:rPr>
          <w:rFonts w:ascii="Times New Roman" w:hAnsi="Times New Roman" w:cs="Times New Roman"/>
          <w:b/>
          <w:bCs/>
          <w:sz w:val="24"/>
          <w:szCs w:val="24"/>
          <w:lang w:val="en-US"/>
        </w:rPr>
        <w:t>:</w:t>
      </w:r>
    </w:p>
    <w:p w14:paraId="6690ACF5" w14:textId="3AF32A43" w:rsidR="00DF7CBC" w:rsidRPr="000E7F68" w:rsidRDefault="00DF7CBC"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AI can also be used for disease prediction, diagnosis treatment, outcome prediction and prognosis evaluation.</w:t>
      </w:r>
      <w:r w:rsidR="009334EB" w:rsidRPr="000E7F68">
        <w:rPr>
          <w:rFonts w:ascii="Times New Roman" w:hAnsi="Times New Roman" w:cs="Times New Roman"/>
          <w:sz w:val="24"/>
          <w:szCs w:val="24"/>
          <w:lang w:val="en-US"/>
        </w:rPr>
        <w:t xml:space="preserve"> It can support diagnostic, treatment and prediction outcomes in </w:t>
      </w:r>
      <w:r w:rsidR="009334EB" w:rsidRPr="000E7F68">
        <w:rPr>
          <w:rFonts w:ascii="Times New Roman" w:hAnsi="Times New Roman" w:cs="Times New Roman"/>
          <w:sz w:val="24"/>
          <w:szCs w:val="24"/>
          <w:lang w:val="en-US"/>
        </w:rPr>
        <w:lastRenderedPageBreak/>
        <w:t xml:space="preserve">varied medical situations. </w:t>
      </w:r>
      <w:r w:rsidR="00F05A1C" w:rsidRPr="000E7F68">
        <w:rPr>
          <w:rFonts w:ascii="Times New Roman" w:hAnsi="Times New Roman" w:cs="Times New Roman"/>
          <w:sz w:val="24"/>
          <w:szCs w:val="24"/>
          <w:lang w:val="en-US"/>
        </w:rPr>
        <w:t xml:space="preserve">Through the help of AI techniques, new drugs can be designed and developed along with monitoring patients and personalizing </w:t>
      </w:r>
      <w:r w:rsidR="004C0BB2" w:rsidRPr="000E7F68">
        <w:rPr>
          <w:rFonts w:ascii="Times New Roman" w:hAnsi="Times New Roman" w:cs="Times New Roman"/>
          <w:sz w:val="24"/>
          <w:szCs w:val="24"/>
          <w:lang w:val="en-US"/>
        </w:rPr>
        <w:t xml:space="preserve">treatments. </w:t>
      </w:r>
    </w:p>
    <w:p w14:paraId="1DA9152C" w14:textId="77777777" w:rsidR="00C51A47" w:rsidRPr="000E7F68" w:rsidRDefault="00C51A47" w:rsidP="00C51A47">
      <w:pPr>
        <w:pStyle w:val="ListParagraph"/>
        <w:jc w:val="both"/>
        <w:rPr>
          <w:rFonts w:ascii="Times New Roman" w:hAnsi="Times New Roman" w:cs="Times New Roman"/>
          <w:sz w:val="24"/>
          <w:szCs w:val="24"/>
          <w:lang w:val="en-US"/>
        </w:rPr>
      </w:pPr>
    </w:p>
    <w:p w14:paraId="57668FF5" w14:textId="74A9BEEF" w:rsidR="004C0BB2" w:rsidRPr="000E7F68" w:rsidRDefault="004C0BB2"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Clinical decision-making:</w:t>
      </w:r>
    </w:p>
    <w:p w14:paraId="2F0EBF5A" w14:textId="3C4EDF12" w:rsidR="004C0BB2" w:rsidRPr="000E7F68" w:rsidRDefault="004C0BB2"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Through AI, the physicians could make better clinical decisions and also be able to remove human judgement in health-care-specific functional areas.</w:t>
      </w:r>
      <w:r w:rsidR="00D21768" w:rsidRPr="000E7F68">
        <w:rPr>
          <w:rFonts w:ascii="Times New Roman" w:hAnsi="Times New Roman" w:cs="Times New Roman"/>
          <w:sz w:val="24"/>
          <w:szCs w:val="24"/>
          <w:lang w:val="en-US"/>
        </w:rPr>
        <w:t xml:space="preserve"> </w:t>
      </w:r>
    </w:p>
    <w:p w14:paraId="38D08B2F" w14:textId="77777777" w:rsidR="00C51A47" w:rsidRPr="000E7F68" w:rsidRDefault="00C51A47" w:rsidP="00C51A47">
      <w:pPr>
        <w:pStyle w:val="ListParagraph"/>
        <w:jc w:val="both"/>
        <w:rPr>
          <w:rFonts w:ascii="Times New Roman" w:hAnsi="Times New Roman" w:cs="Times New Roman"/>
          <w:sz w:val="24"/>
          <w:szCs w:val="24"/>
          <w:lang w:val="en-US"/>
        </w:rPr>
      </w:pPr>
    </w:p>
    <w:p w14:paraId="5985AFDA" w14:textId="69B05C42" w:rsidR="00D21768" w:rsidRPr="000E7F68" w:rsidRDefault="00D21768"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Patient data and diagnostics:</w:t>
      </w:r>
    </w:p>
    <w:p w14:paraId="17402EAC" w14:textId="065FF810" w:rsidR="00C51A47" w:rsidRPr="000E7F68" w:rsidRDefault="00D21768" w:rsidP="002133C9">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AI systems can contribute a big deal in managing medical big data such as screening, diagnosis and treatment assignment.</w:t>
      </w:r>
      <w:r w:rsidR="0084287D" w:rsidRPr="000E7F68">
        <w:rPr>
          <w:rFonts w:ascii="Times New Roman" w:hAnsi="Times New Roman" w:cs="Times New Roman"/>
          <w:sz w:val="24"/>
          <w:szCs w:val="24"/>
          <w:lang w:val="en-US"/>
        </w:rPr>
        <w:t xml:space="preserve"> The AI systems could analyze raw data within short time provide meaningful and helpful insights. In diagnostic process, the AI could be used to recreate a 3D mapping solution of a patient’s body</w:t>
      </w:r>
      <w:r w:rsidR="00EB0A02" w:rsidRPr="000E7F68">
        <w:rPr>
          <w:rFonts w:ascii="Times New Roman" w:hAnsi="Times New Roman" w:cs="Times New Roman"/>
          <w:sz w:val="24"/>
          <w:szCs w:val="24"/>
          <w:lang w:val="en-US"/>
        </w:rPr>
        <w:t xml:space="preserve"> to provide a high-speed body scan.</w:t>
      </w:r>
      <w:r w:rsidR="00AF6510" w:rsidRPr="000E7F68">
        <w:rPr>
          <w:rFonts w:ascii="Times New Roman" w:hAnsi="Times New Roman" w:cs="Times New Roman"/>
          <w:sz w:val="24"/>
          <w:szCs w:val="24"/>
          <w:lang w:val="en-US"/>
        </w:rPr>
        <w:t xml:space="preserve"> It can be used in rehabilitation therapy by using AI trained robots to physically support and guide a patient’s limb during motor therapy and surgical robots can perform semiautomated surgical tasks with very high efficiency.[3]</w:t>
      </w:r>
    </w:p>
    <w:p w14:paraId="0ECF5846" w14:textId="77777777" w:rsidR="00C51A47" w:rsidRPr="000E7F68" w:rsidRDefault="00C51A47" w:rsidP="00C51A47">
      <w:pPr>
        <w:pStyle w:val="ListParagraph"/>
        <w:jc w:val="both"/>
        <w:rPr>
          <w:rFonts w:ascii="Times New Roman" w:hAnsi="Times New Roman" w:cs="Times New Roman"/>
          <w:sz w:val="24"/>
          <w:szCs w:val="24"/>
          <w:lang w:val="en-US"/>
        </w:rPr>
      </w:pPr>
    </w:p>
    <w:p w14:paraId="1E52EF55" w14:textId="45D65721" w:rsidR="001D3927" w:rsidRPr="000E7F68" w:rsidRDefault="001D3927"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Deep Learning to Diagnose Diseases:</w:t>
      </w:r>
    </w:p>
    <w:p w14:paraId="70E038CC" w14:textId="77777777" w:rsidR="00CD688E" w:rsidRPr="000E7F68" w:rsidRDefault="001D3927"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Due to the ability of AI for rapidly processing large amounts of information and arrives at likely causes for symptoms drastically reduces the diagnosis-treatment</w:t>
      </w:r>
      <w:r w:rsidR="00A8230A" w:rsidRPr="000E7F68">
        <w:rPr>
          <w:rFonts w:ascii="Times New Roman" w:hAnsi="Times New Roman" w:cs="Times New Roman"/>
          <w:sz w:val="24"/>
          <w:szCs w:val="24"/>
          <w:lang w:val="en-US"/>
        </w:rPr>
        <w:t xml:space="preserve">-recovery cycle for many patients. </w:t>
      </w:r>
    </w:p>
    <w:p w14:paraId="4DF740CB" w14:textId="77777777" w:rsidR="00CD688E" w:rsidRPr="000E7F68" w:rsidRDefault="00CD688E" w:rsidP="00C51A47">
      <w:pPr>
        <w:pStyle w:val="ListParagraph"/>
        <w:jc w:val="both"/>
        <w:rPr>
          <w:rFonts w:ascii="Times New Roman" w:hAnsi="Times New Roman" w:cs="Times New Roman"/>
          <w:sz w:val="24"/>
          <w:szCs w:val="24"/>
          <w:lang w:val="en-US"/>
        </w:rPr>
      </w:pPr>
    </w:p>
    <w:p w14:paraId="4AD96BB3" w14:textId="53430A84" w:rsidR="001D3927" w:rsidRPr="000E7F68" w:rsidRDefault="00A8230A"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 xml:space="preserve">The University of Virginia School of Medicine has been able to develop a machine learning tool to rapidly analyze thousands of images from children’s biopsies, distinguish between environmental enteropathy and celiac disease at the early stages when the two disorders can be easily confused. </w:t>
      </w:r>
    </w:p>
    <w:p w14:paraId="7FDAFA31" w14:textId="77777777" w:rsidR="00C51A47" w:rsidRPr="000E7F68" w:rsidRDefault="00C51A47" w:rsidP="00C51A47">
      <w:pPr>
        <w:pStyle w:val="ListParagraph"/>
        <w:jc w:val="both"/>
        <w:rPr>
          <w:rFonts w:ascii="Times New Roman" w:hAnsi="Times New Roman" w:cs="Times New Roman"/>
          <w:sz w:val="24"/>
          <w:szCs w:val="24"/>
          <w:lang w:val="en-US"/>
        </w:rPr>
      </w:pPr>
    </w:p>
    <w:p w14:paraId="088654D8" w14:textId="16ED7901" w:rsidR="007E2002" w:rsidRPr="000E7F68" w:rsidRDefault="007E2002"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Machine Learning and Radiology:</w:t>
      </w:r>
    </w:p>
    <w:p w14:paraId="2F47D3EF" w14:textId="53DAEC09" w:rsidR="007E2002" w:rsidRPr="000E7F68" w:rsidRDefault="007E2002"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Osaka University researchers have been able to develop a deep-learning algorithm able to reliably diagnose many neurological diseases which even include epilepsy.</w:t>
      </w:r>
    </w:p>
    <w:p w14:paraId="109DECA4" w14:textId="77777777" w:rsidR="00C51A47" w:rsidRPr="000E7F68" w:rsidRDefault="00C51A47" w:rsidP="00C51A47">
      <w:pPr>
        <w:pStyle w:val="ListParagraph"/>
        <w:jc w:val="both"/>
        <w:rPr>
          <w:rFonts w:ascii="Times New Roman" w:hAnsi="Times New Roman" w:cs="Times New Roman"/>
          <w:sz w:val="24"/>
          <w:szCs w:val="24"/>
          <w:lang w:val="en-US"/>
        </w:rPr>
      </w:pPr>
    </w:p>
    <w:p w14:paraId="717B2E01" w14:textId="2E4B9E10" w:rsidR="00BD1E41" w:rsidRPr="000E7F68" w:rsidRDefault="00BD1E41" w:rsidP="00C51A47">
      <w:pPr>
        <w:pStyle w:val="ListParagraph"/>
        <w:numPr>
          <w:ilvl w:val="0"/>
          <w:numId w:val="4"/>
        </w:numPr>
        <w:jc w:val="both"/>
        <w:rPr>
          <w:rFonts w:ascii="Times New Roman" w:hAnsi="Times New Roman" w:cs="Times New Roman"/>
          <w:b/>
          <w:bCs/>
          <w:sz w:val="24"/>
          <w:szCs w:val="24"/>
          <w:lang w:val="en-US"/>
        </w:rPr>
      </w:pPr>
      <w:r w:rsidRPr="000E7F68">
        <w:rPr>
          <w:rFonts w:ascii="Times New Roman" w:hAnsi="Times New Roman" w:cs="Times New Roman"/>
          <w:b/>
          <w:bCs/>
          <w:sz w:val="24"/>
          <w:szCs w:val="24"/>
          <w:lang w:val="en-US"/>
        </w:rPr>
        <w:t>Automating Administrative Tasks:</w:t>
      </w:r>
    </w:p>
    <w:p w14:paraId="25FB9FA9" w14:textId="56AFD22E" w:rsidR="0033105F" w:rsidRPr="000E7F68" w:rsidRDefault="0033105F" w:rsidP="00C51A47">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Implementing AI in healthcare will drastically reduce the expenses</w:t>
      </w:r>
      <w:r w:rsidR="00C117C8" w:rsidRPr="000E7F68">
        <w:rPr>
          <w:rFonts w:ascii="Times New Roman" w:hAnsi="Times New Roman" w:cs="Times New Roman"/>
          <w:sz w:val="24"/>
          <w:szCs w:val="24"/>
          <w:lang w:val="en-US"/>
        </w:rPr>
        <w:t xml:space="preserve"> with shifting that time and money back toward patient care.</w:t>
      </w:r>
      <w:r w:rsidRPr="000E7F68">
        <w:rPr>
          <w:rFonts w:ascii="Times New Roman" w:hAnsi="Times New Roman" w:cs="Times New Roman"/>
          <w:sz w:val="24"/>
          <w:szCs w:val="24"/>
          <w:lang w:val="en-US"/>
        </w:rPr>
        <w:t xml:space="preserve"> </w:t>
      </w:r>
    </w:p>
    <w:p w14:paraId="321F0840" w14:textId="77777777" w:rsidR="00C51A47" w:rsidRPr="000E7F68" w:rsidRDefault="00C51A47" w:rsidP="00C51A47">
      <w:pPr>
        <w:pStyle w:val="ListParagraph"/>
        <w:jc w:val="both"/>
        <w:rPr>
          <w:rFonts w:ascii="Times New Roman" w:hAnsi="Times New Roman" w:cs="Times New Roman"/>
          <w:sz w:val="24"/>
          <w:szCs w:val="24"/>
          <w:lang w:val="en-US"/>
        </w:rPr>
      </w:pPr>
    </w:p>
    <w:p w14:paraId="570AC9A1" w14:textId="593F35D7" w:rsidR="00BD1E41" w:rsidRPr="000E7F68" w:rsidRDefault="00BD1E41" w:rsidP="00CD688E">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Using AI in health care administration can drastically reduce expenses and help health care providers to use their limited resources in providing care to the patient.</w:t>
      </w:r>
    </w:p>
    <w:p w14:paraId="690156FD" w14:textId="77777777" w:rsidR="00C51A47" w:rsidRPr="000E7F68" w:rsidRDefault="00C51A47" w:rsidP="00C51A47">
      <w:pPr>
        <w:pStyle w:val="ListParagraph"/>
        <w:jc w:val="both"/>
        <w:rPr>
          <w:rFonts w:ascii="Times New Roman" w:hAnsi="Times New Roman" w:cs="Times New Roman"/>
          <w:sz w:val="24"/>
          <w:szCs w:val="24"/>
          <w:lang w:val="en-US"/>
        </w:rPr>
      </w:pPr>
    </w:p>
    <w:p w14:paraId="2A46C1DB" w14:textId="3FC9FF2C" w:rsidR="001E3486" w:rsidRPr="000E7F68" w:rsidRDefault="00FB78E8" w:rsidP="001B331E">
      <w:pPr>
        <w:pStyle w:val="ListParagraph"/>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AI in health care drastically reduces the operational costs resulting in more resources for the practice, time for the patient.[4]</w:t>
      </w:r>
    </w:p>
    <w:p w14:paraId="2DF1F04F" w14:textId="4E653D78" w:rsidR="001E3486" w:rsidRPr="000E7F68" w:rsidRDefault="006A6D79" w:rsidP="00C12A1A">
      <w:pPr>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 xml:space="preserve">Thus, applying Artificial Intelligence in Health Informatics will bring back the </w:t>
      </w:r>
      <w:r w:rsidRPr="000E7F68">
        <w:rPr>
          <w:rFonts w:ascii="Times New Roman" w:hAnsi="Times New Roman" w:cs="Times New Roman"/>
          <w:i/>
          <w:iCs/>
          <w:sz w:val="24"/>
          <w:szCs w:val="24"/>
          <w:lang w:val="en-US"/>
        </w:rPr>
        <w:t>mojo of the HUMAN HEART</w:t>
      </w:r>
      <w:r w:rsidRPr="000E7F68">
        <w:rPr>
          <w:rFonts w:ascii="Times New Roman" w:hAnsi="Times New Roman" w:cs="Times New Roman"/>
          <w:sz w:val="24"/>
          <w:szCs w:val="24"/>
          <w:lang w:val="en-US"/>
        </w:rPr>
        <w:t xml:space="preserve"> in the now commercialized Doctor’s sleeves.</w:t>
      </w:r>
    </w:p>
    <w:p w14:paraId="2979F5FF" w14:textId="48BCA013" w:rsidR="00A24965" w:rsidRPr="000E7F68" w:rsidRDefault="00A24965" w:rsidP="00C12A1A">
      <w:pPr>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References:</w:t>
      </w:r>
    </w:p>
    <w:p w14:paraId="2BF44F9E" w14:textId="13C1D880" w:rsidR="007C264A" w:rsidRPr="000E7F68" w:rsidRDefault="00D86CE1" w:rsidP="00C12A1A">
      <w:pPr>
        <w:pStyle w:val="ListParagraph"/>
        <w:numPr>
          <w:ilvl w:val="0"/>
          <w:numId w:val="1"/>
        </w:numPr>
        <w:jc w:val="both"/>
        <w:rPr>
          <w:rFonts w:ascii="Times New Roman" w:hAnsi="Times New Roman" w:cs="Times New Roman"/>
          <w:sz w:val="24"/>
          <w:szCs w:val="24"/>
          <w:lang w:val="en-US"/>
        </w:rPr>
      </w:pPr>
      <w:hyperlink r:id="rId5" w:history="1">
        <w:r w:rsidR="00A24965" w:rsidRPr="000E7F68">
          <w:rPr>
            <w:rStyle w:val="Hyperlink"/>
            <w:rFonts w:ascii="Times New Roman" w:hAnsi="Times New Roman" w:cs="Times New Roman"/>
            <w:sz w:val="24"/>
            <w:szCs w:val="24"/>
          </w:rPr>
          <w:t>What is Health Informatics? 3 Key Trends to Know (northeastern.edu)</w:t>
        </w:r>
      </w:hyperlink>
      <w:r w:rsidR="00A24965" w:rsidRPr="000E7F68">
        <w:rPr>
          <w:rFonts w:ascii="Times New Roman" w:hAnsi="Times New Roman" w:cs="Times New Roman"/>
          <w:sz w:val="24"/>
          <w:szCs w:val="24"/>
          <w:lang w:val="en-US"/>
        </w:rPr>
        <w:t xml:space="preserve"> </w:t>
      </w:r>
    </w:p>
    <w:p w14:paraId="0E9B552F" w14:textId="742470E4" w:rsidR="00CF37C3" w:rsidRPr="000E7F68" w:rsidRDefault="00D86CE1" w:rsidP="00C12A1A">
      <w:pPr>
        <w:pStyle w:val="ListParagraph"/>
        <w:numPr>
          <w:ilvl w:val="0"/>
          <w:numId w:val="1"/>
        </w:numPr>
        <w:jc w:val="both"/>
        <w:rPr>
          <w:rStyle w:val="Hyperlink"/>
          <w:rFonts w:ascii="Times New Roman" w:hAnsi="Times New Roman" w:cs="Times New Roman"/>
          <w:color w:val="auto"/>
          <w:sz w:val="24"/>
          <w:szCs w:val="24"/>
          <w:u w:val="none"/>
          <w:lang w:val="en-US"/>
        </w:rPr>
      </w:pPr>
      <w:hyperlink r:id="rId6" w:history="1">
        <w:r w:rsidR="00CF37C3" w:rsidRPr="000E7F68">
          <w:rPr>
            <w:rStyle w:val="Hyperlink"/>
            <w:rFonts w:ascii="Times New Roman" w:hAnsi="Times New Roman" w:cs="Times New Roman"/>
            <w:sz w:val="24"/>
            <w:szCs w:val="24"/>
          </w:rPr>
          <w:t>5 Emerging Technologies and Their Impact on Health Informatics | UIC</w:t>
        </w:r>
      </w:hyperlink>
    </w:p>
    <w:p w14:paraId="350BDC15" w14:textId="02294B5D" w:rsidR="00AF6510" w:rsidRPr="000E7F68" w:rsidRDefault="00AF6510" w:rsidP="00C12A1A">
      <w:pPr>
        <w:pStyle w:val="ListParagraph"/>
        <w:numPr>
          <w:ilvl w:val="0"/>
          <w:numId w:val="1"/>
        </w:numPr>
        <w:jc w:val="both"/>
        <w:rPr>
          <w:rStyle w:val="Hyperlink"/>
          <w:rFonts w:ascii="Times New Roman" w:hAnsi="Times New Roman" w:cs="Times New Roman"/>
          <w:color w:val="auto"/>
          <w:sz w:val="24"/>
          <w:szCs w:val="24"/>
          <w:u w:val="none"/>
          <w:lang w:val="en-US"/>
        </w:rPr>
      </w:pPr>
      <w:r w:rsidRPr="000E7F68">
        <w:rPr>
          <w:rStyle w:val="Hyperlink"/>
          <w:rFonts w:ascii="Times New Roman" w:hAnsi="Times New Roman" w:cs="Times New Roman"/>
          <w:sz w:val="24"/>
          <w:szCs w:val="24"/>
        </w:rPr>
        <w:lastRenderedPageBreak/>
        <w:t>S. Secinaro, D. Calandra, A. Secinaro, V. Muthurangu and P. Biancone, “The role of artificial intelligence in healthcare: a structured literature review,” BMC Medical Informatics Decis</w:t>
      </w:r>
      <w:r w:rsidR="00080CFF" w:rsidRPr="000E7F68">
        <w:rPr>
          <w:rStyle w:val="Hyperlink"/>
          <w:rFonts w:ascii="Times New Roman" w:hAnsi="Times New Roman" w:cs="Times New Roman"/>
          <w:sz w:val="24"/>
          <w:szCs w:val="24"/>
        </w:rPr>
        <w:t>ion</w:t>
      </w:r>
      <w:r w:rsidRPr="000E7F68">
        <w:rPr>
          <w:rStyle w:val="Hyperlink"/>
          <w:rFonts w:ascii="Times New Roman" w:hAnsi="Times New Roman" w:cs="Times New Roman"/>
          <w:sz w:val="24"/>
          <w:szCs w:val="24"/>
        </w:rPr>
        <w:t xml:space="preserve"> Mak</w:t>
      </w:r>
      <w:r w:rsidR="00080CFF" w:rsidRPr="000E7F68">
        <w:rPr>
          <w:rStyle w:val="Hyperlink"/>
          <w:rFonts w:ascii="Times New Roman" w:hAnsi="Times New Roman" w:cs="Times New Roman"/>
          <w:sz w:val="24"/>
          <w:szCs w:val="24"/>
        </w:rPr>
        <w:t>ing</w:t>
      </w:r>
      <w:r w:rsidRPr="000E7F68">
        <w:rPr>
          <w:rStyle w:val="Hyperlink"/>
          <w:rFonts w:ascii="Times New Roman" w:hAnsi="Times New Roman" w:cs="Times New Roman"/>
          <w:sz w:val="24"/>
          <w:szCs w:val="24"/>
        </w:rPr>
        <w:t>,</w:t>
      </w:r>
      <w:r w:rsidR="00080CFF" w:rsidRPr="000E7F68">
        <w:rPr>
          <w:rStyle w:val="Hyperlink"/>
          <w:rFonts w:ascii="Times New Roman" w:hAnsi="Times New Roman" w:cs="Times New Roman"/>
          <w:sz w:val="24"/>
          <w:szCs w:val="24"/>
        </w:rPr>
        <w:t xml:space="preserve"> vol.21, article.125,</w:t>
      </w:r>
      <w:r w:rsidRPr="000E7F68">
        <w:rPr>
          <w:rStyle w:val="Hyperlink"/>
          <w:rFonts w:ascii="Times New Roman" w:hAnsi="Times New Roman" w:cs="Times New Roman"/>
          <w:sz w:val="24"/>
          <w:szCs w:val="24"/>
        </w:rPr>
        <w:t xml:space="preserve"> 2021.</w:t>
      </w:r>
    </w:p>
    <w:p w14:paraId="7FA75474" w14:textId="406812EC" w:rsidR="00FB78E8" w:rsidRPr="000E7F68" w:rsidRDefault="00D86CE1" w:rsidP="00C12A1A">
      <w:pPr>
        <w:pStyle w:val="ListParagraph"/>
        <w:numPr>
          <w:ilvl w:val="0"/>
          <w:numId w:val="1"/>
        </w:numPr>
        <w:jc w:val="both"/>
        <w:rPr>
          <w:rStyle w:val="Hyperlink"/>
          <w:rFonts w:ascii="Times New Roman" w:hAnsi="Times New Roman" w:cs="Times New Roman"/>
          <w:color w:val="auto"/>
          <w:sz w:val="24"/>
          <w:szCs w:val="24"/>
          <w:u w:val="none"/>
          <w:lang w:val="en-US"/>
        </w:rPr>
      </w:pPr>
      <w:hyperlink r:id="rId7" w:anchor=":~:text=%20AI%20in%20Healthcare%3A%204%20Examples%20in%20Health,care%20organization%20can%20be%20staggering.%20This...%20More%20" w:history="1">
        <w:r w:rsidR="00FB78E8" w:rsidRPr="000E7F68">
          <w:rPr>
            <w:rStyle w:val="Hyperlink"/>
            <w:rFonts w:ascii="Times New Roman" w:hAnsi="Times New Roman" w:cs="Times New Roman"/>
            <w:sz w:val="24"/>
            <w:szCs w:val="24"/>
          </w:rPr>
          <w:t>AI in Healthcare: 4 Examples in Health Informatics | UIC Online Health Informatics</w:t>
        </w:r>
      </w:hyperlink>
    </w:p>
    <w:p w14:paraId="73AAD175" w14:textId="654C55C5" w:rsidR="00000238" w:rsidRPr="000E7F68" w:rsidRDefault="00000238" w:rsidP="00000238">
      <w:pPr>
        <w:jc w:val="both"/>
        <w:rPr>
          <w:rFonts w:ascii="Times New Roman" w:hAnsi="Times New Roman" w:cs="Times New Roman"/>
          <w:sz w:val="24"/>
          <w:szCs w:val="24"/>
          <w:lang w:val="en-US"/>
        </w:rPr>
      </w:pPr>
      <w:r w:rsidRPr="000E7F68">
        <w:rPr>
          <w:rFonts w:ascii="Times New Roman" w:hAnsi="Times New Roman" w:cs="Times New Roman"/>
          <w:sz w:val="24"/>
          <w:szCs w:val="24"/>
          <w:lang w:val="en-US"/>
        </w:rPr>
        <w:t>Future Readings:</w:t>
      </w:r>
    </w:p>
    <w:p w14:paraId="6C6E21B0" w14:textId="5DB4AEE5" w:rsidR="00000238" w:rsidRPr="000E7F68" w:rsidRDefault="00000238" w:rsidP="00000238">
      <w:pPr>
        <w:pStyle w:val="ListParagraph"/>
        <w:numPr>
          <w:ilvl w:val="0"/>
          <w:numId w:val="6"/>
        </w:numPr>
        <w:shd w:val="clear" w:color="auto" w:fill="FFFFFF"/>
        <w:spacing w:after="0" w:line="240" w:lineRule="auto"/>
        <w:outlineLvl w:val="0"/>
        <w:rPr>
          <w:rFonts w:ascii="Times New Roman" w:eastAsia="Times New Roman" w:hAnsi="Times New Roman" w:cs="Times New Roman"/>
          <w:color w:val="333333"/>
          <w:kern w:val="36"/>
          <w:sz w:val="24"/>
          <w:szCs w:val="24"/>
          <w:lang w:eastAsia="en-IN"/>
        </w:rPr>
      </w:pPr>
      <w:r w:rsidRPr="000E7F68">
        <w:rPr>
          <w:rFonts w:ascii="Times New Roman" w:eastAsia="Times New Roman" w:hAnsi="Times New Roman" w:cs="Times New Roman"/>
          <w:color w:val="333333"/>
          <w:kern w:val="36"/>
          <w:sz w:val="24"/>
          <w:szCs w:val="24"/>
          <w:lang w:eastAsia="en-IN"/>
        </w:rPr>
        <w:t xml:space="preserve">Deep Medicine: How Artificial Intelligence Can Make Healthcare Human Again. Authored by </w:t>
      </w:r>
      <w:hyperlink r:id="rId8" w:history="1">
        <w:r w:rsidRPr="000E7F68">
          <w:rPr>
            <w:rStyle w:val="Hyperlink"/>
            <w:rFonts w:ascii="Times New Roman" w:hAnsi="Times New Roman" w:cs="Times New Roman"/>
            <w:color w:val="333333"/>
            <w:sz w:val="24"/>
            <w:szCs w:val="24"/>
            <w:shd w:val="clear" w:color="auto" w:fill="FFFFFF"/>
          </w:rPr>
          <w:t>Eric J. Topol</w:t>
        </w:r>
      </w:hyperlink>
    </w:p>
    <w:p w14:paraId="77A67ABA" w14:textId="5473E95C" w:rsidR="00000238" w:rsidRPr="000E7F68" w:rsidRDefault="00D86CE1" w:rsidP="00000238">
      <w:pPr>
        <w:pStyle w:val="ListParagraph"/>
        <w:numPr>
          <w:ilvl w:val="0"/>
          <w:numId w:val="6"/>
        </w:numPr>
        <w:shd w:val="clear" w:color="auto" w:fill="FFFFFF"/>
        <w:spacing w:after="0" w:line="240" w:lineRule="auto"/>
        <w:outlineLvl w:val="0"/>
        <w:rPr>
          <w:rFonts w:ascii="Times New Roman" w:eastAsia="Times New Roman" w:hAnsi="Times New Roman" w:cs="Times New Roman"/>
          <w:color w:val="333333"/>
          <w:kern w:val="36"/>
          <w:sz w:val="24"/>
          <w:szCs w:val="24"/>
          <w:lang w:eastAsia="en-IN"/>
        </w:rPr>
      </w:pPr>
      <w:hyperlink r:id="rId9" w:history="1">
        <w:r w:rsidR="00000238" w:rsidRPr="000E7F68">
          <w:rPr>
            <w:rStyle w:val="Hyperlink"/>
            <w:rFonts w:ascii="Times New Roman" w:hAnsi="Times New Roman" w:cs="Times New Roman"/>
            <w:sz w:val="24"/>
            <w:szCs w:val="24"/>
          </w:rPr>
          <w:t>Is this the future of health? | The Economist - YouTube</w:t>
        </w:r>
      </w:hyperlink>
    </w:p>
    <w:p w14:paraId="7DCC4124" w14:textId="0013DF1E" w:rsidR="00000238" w:rsidRPr="000E7F68" w:rsidRDefault="00D86CE1" w:rsidP="00000238">
      <w:pPr>
        <w:pStyle w:val="ListParagraph"/>
        <w:numPr>
          <w:ilvl w:val="0"/>
          <w:numId w:val="6"/>
        </w:numPr>
        <w:shd w:val="clear" w:color="auto" w:fill="FFFFFF"/>
        <w:spacing w:after="0" w:line="240" w:lineRule="auto"/>
        <w:outlineLvl w:val="0"/>
        <w:rPr>
          <w:rFonts w:ascii="Times New Roman" w:eastAsia="Times New Roman" w:hAnsi="Times New Roman" w:cs="Times New Roman"/>
          <w:color w:val="333333"/>
          <w:kern w:val="36"/>
          <w:sz w:val="24"/>
          <w:szCs w:val="24"/>
          <w:lang w:eastAsia="en-IN"/>
        </w:rPr>
      </w:pPr>
      <w:hyperlink r:id="rId10" w:history="1">
        <w:r w:rsidR="00000238" w:rsidRPr="000E7F68">
          <w:rPr>
            <w:rStyle w:val="Hyperlink"/>
            <w:rFonts w:ascii="Times New Roman" w:hAnsi="Times New Roman" w:cs="Times New Roman"/>
            <w:sz w:val="24"/>
            <w:szCs w:val="24"/>
          </w:rPr>
          <w:t>How Machine Learning and Artificial Intelligence could improve your patient's experience (luxoft.com)</w:t>
        </w:r>
      </w:hyperlink>
    </w:p>
    <w:p w14:paraId="3C834F9E" w14:textId="77777777" w:rsidR="00000238" w:rsidRPr="000E7F68" w:rsidRDefault="00000238" w:rsidP="00000238">
      <w:pPr>
        <w:ind w:left="360"/>
        <w:jc w:val="both"/>
        <w:rPr>
          <w:rFonts w:ascii="Times New Roman" w:hAnsi="Times New Roman" w:cs="Times New Roman"/>
          <w:sz w:val="24"/>
          <w:szCs w:val="24"/>
          <w:lang w:val="en-US"/>
        </w:rPr>
      </w:pPr>
    </w:p>
    <w:sectPr w:rsidR="00000238" w:rsidRPr="000E7F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A18F0"/>
    <w:multiLevelType w:val="hybridMultilevel"/>
    <w:tmpl w:val="BBE250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485626"/>
    <w:multiLevelType w:val="hybridMultilevel"/>
    <w:tmpl w:val="6558535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90F071B"/>
    <w:multiLevelType w:val="hybridMultilevel"/>
    <w:tmpl w:val="71509B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5A00DE"/>
    <w:multiLevelType w:val="hybridMultilevel"/>
    <w:tmpl w:val="272297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4B6F3D"/>
    <w:multiLevelType w:val="hybridMultilevel"/>
    <w:tmpl w:val="A380DFB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255BFC"/>
    <w:multiLevelType w:val="hybridMultilevel"/>
    <w:tmpl w:val="15D86FB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tzC1MDU3tTQ0MbZU0lEKTi0uzszPAykwNK0FANY6IzwtAAAA"/>
  </w:docVars>
  <w:rsids>
    <w:rsidRoot w:val="009E312E"/>
    <w:rsid w:val="00000238"/>
    <w:rsid w:val="0002732F"/>
    <w:rsid w:val="00080CFF"/>
    <w:rsid w:val="000A5B8C"/>
    <w:rsid w:val="000E7054"/>
    <w:rsid w:val="000E7F68"/>
    <w:rsid w:val="001B331E"/>
    <w:rsid w:val="001D3927"/>
    <w:rsid w:val="001E3486"/>
    <w:rsid w:val="00206118"/>
    <w:rsid w:val="002133C9"/>
    <w:rsid w:val="00247A0C"/>
    <w:rsid w:val="002D2DCB"/>
    <w:rsid w:val="002D797E"/>
    <w:rsid w:val="00306345"/>
    <w:rsid w:val="0031266F"/>
    <w:rsid w:val="0033105F"/>
    <w:rsid w:val="00341C39"/>
    <w:rsid w:val="003E0C90"/>
    <w:rsid w:val="00412126"/>
    <w:rsid w:val="004C0BB2"/>
    <w:rsid w:val="004C209F"/>
    <w:rsid w:val="004E6B74"/>
    <w:rsid w:val="005D5A56"/>
    <w:rsid w:val="005D704B"/>
    <w:rsid w:val="005F13F6"/>
    <w:rsid w:val="006579ED"/>
    <w:rsid w:val="00670427"/>
    <w:rsid w:val="00674939"/>
    <w:rsid w:val="006862FE"/>
    <w:rsid w:val="006A6D79"/>
    <w:rsid w:val="006C2EA5"/>
    <w:rsid w:val="00701D94"/>
    <w:rsid w:val="00747753"/>
    <w:rsid w:val="007A618D"/>
    <w:rsid w:val="007C264A"/>
    <w:rsid w:val="007E2002"/>
    <w:rsid w:val="00836C87"/>
    <w:rsid w:val="0084287D"/>
    <w:rsid w:val="008C5849"/>
    <w:rsid w:val="00924FC5"/>
    <w:rsid w:val="009334EB"/>
    <w:rsid w:val="00943091"/>
    <w:rsid w:val="00977F94"/>
    <w:rsid w:val="0098588E"/>
    <w:rsid w:val="009A6824"/>
    <w:rsid w:val="009C6C1D"/>
    <w:rsid w:val="009E312E"/>
    <w:rsid w:val="00A03597"/>
    <w:rsid w:val="00A24965"/>
    <w:rsid w:val="00A72459"/>
    <w:rsid w:val="00A8230A"/>
    <w:rsid w:val="00A86745"/>
    <w:rsid w:val="00AB0C58"/>
    <w:rsid w:val="00AB5F27"/>
    <w:rsid w:val="00AC362D"/>
    <w:rsid w:val="00AF6510"/>
    <w:rsid w:val="00BD1E41"/>
    <w:rsid w:val="00BE187B"/>
    <w:rsid w:val="00BE6255"/>
    <w:rsid w:val="00C0547C"/>
    <w:rsid w:val="00C117C8"/>
    <w:rsid w:val="00C12A1A"/>
    <w:rsid w:val="00C14793"/>
    <w:rsid w:val="00C51A47"/>
    <w:rsid w:val="00C95C56"/>
    <w:rsid w:val="00CD688E"/>
    <w:rsid w:val="00CE596B"/>
    <w:rsid w:val="00CF37C3"/>
    <w:rsid w:val="00D06FED"/>
    <w:rsid w:val="00D21768"/>
    <w:rsid w:val="00D246DD"/>
    <w:rsid w:val="00D67E18"/>
    <w:rsid w:val="00D74272"/>
    <w:rsid w:val="00D80299"/>
    <w:rsid w:val="00D86CE1"/>
    <w:rsid w:val="00DE5CDE"/>
    <w:rsid w:val="00DF7CBC"/>
    <w:rsid w:val="00E47C07"/>
    <w:rsid w:val="00E54551"/>
    <w:rsid w:val="00EB0A02"/>
    <w:rsid w:val="00EB1CDA"/>
    <w:rsid w:val="00EB4B68"/>
    <w:rsid w:val="00EC4662"/>
    <w:rsid w:val="00EE4A9A"/>
    <w:rsid w:val="00F05A1C"/>
    <w:rsid w:val="00FB78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0DD36"/>
  <w15:chartTrackingRefBased/>
  <w15:docId w15:val="{4C6B40CB-D3F1-4787-B919-DC94DBA9B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023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965"/>
    <w:pPr>
      <w:ind w:left="720"/>
      <w:contextualSpacing/>
    </w:pPr>
  </w:style>
  <w:style w:type="character" w:styleId="Hyperlink">
    <w:name w:val="Hyperlink"/>
    <w:basedOn w:val="DefaultParagraphFont"/>
    <w:uiPriority w:val="99"/>
    <w:semiHidden/>
    <w:unhideWhenUsed/>
    <w:rsid w:val="00A24965"/>
    <w:rPr>
      <w:color w:val="0000FF"/>
      <w:u w:val="single"/>
    </w:rPr>
  </w:style>
  <w:style w:type="character" w:styleId="FollowedHyperlink">
    <w:name w:val="FollowedHyperlink"/>
    <w:basedOn w:val="DefaultParagraphFont"/>
    <w:uiPriority w:val="99"/>
    <w:semiHidden/>
    <w:unhideWhenUsed/>
    <w:rsid w:val="00AB5F27"/>
    <w:rPr>
      <w:color w:val="954F72" w:themeColor="followedHyperlink"/>
      <w:u w:val="single"/>
    </w:rPr>
  </w:style>
  <w:style w:type="character" w:customStyle="1" w:styleId="Heading1Char">
    <w:name w:val="Heading 1 Char"/>
    <w:basedOn w:val="DefaultParagraphFont"/>
    <w:link w:val="Heading1"/>
    <w:uiPriority w:val="9"/>
    <w:rsid w:val="00000238"/>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97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dreads.com/author/show/390092.Eric_J_Topol" TargetMode="External"/><Relationship Id="rId3" Type="http://schemas.openxmlformats.org/officeDocument/2006/relationships/settings" Target="settings.xml"/><Relationship Id="rId7" Type="http://schemas.openxmlformats.org/officeDocument/2006/relationships/hyperlink" Target="https://healthinformatics.uic.edu/blog/ai-in-healthcare-4-examples-in-health-informati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ealthinformatics.uic.edu/blog/5-emerging-technologies-and-their-impact-on-health-informatics/" TargetMode="External"/><Relationship Id="rId11" Type="http://schemas.openxmlformats.org/officeDocument/2006/relationships/fontTable" Target="fontTable.xml"/><Relationship Id="rId5" Type="http://schemas.openxmlformats.org/officeDocument/2006/relationships/hyperlink" Target="https://www.northeastern.edu/graduate/blog/what-is-health-informatics/" TargetMode="External"/><Relationship Id="rId10" Type="http://schemas.openxmlformats.org/officeDocument/2006/relationships/hyperlink" Target="https://www.luxoft.com/podcasts/how-machine-learning-and-artificial-intelligence-could-improve-your-patient-s-experience/" TargetMode="External"/><Relationship Id="rId4" Type="http://schemas.openxmlformats.org/officeDocument/2006/relationships/webSettings" Target="webSettings.xml"/><Relationship Id="rId9" Type="http://schemas.openxmlformats.org/officeDocument/2006/relationships/hyperlink" Target="https://www.youtube.com/watch?v=jZg5QhL3Ckc&amp;ab_channel=TheEconomistTheEconomistVerifi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TIN MATHEW</dc:creator>
  <cp:keywords/>
  <dc:description/>
  <cp:lastModifiedBy>JITTIN MATHEW</cp:lastModifiedBy>
  <cp:revision>66</cp:revision>
  <cp:lastPrinted>2021-06-30T03:23:00Z</cp:lastPrinted>
  <dcterms:created xsi:type="dcterms:W3CDTF">2021-06-24T03:23:00Z</dcterms:created>
  <dcterms:modified xsi:type="dcterms:W3CDTF">2021-08-20T08:24:00Z</dcterms:modified>
</cp:coreProperties>
</file>